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 [Insert Date]</w:t>
      </w:r>
    </w:p>
    <w:p>
      <w:pPr>
        <w:pStyle w:val="BodyText"/>
      </w:pPr>
      <w:r>
        <w:rPr>
          <w:bCs/>
          <w:b/>
        </w:rPr>
        <w:t xml:space="preserve">Recruitment Team</w:t>
      </w:r>
      <w:r>
        <w:br/>
      </w:r>
      <w:r>
        <w:t xml:space="preserve">[Institution/Organization Name]</w:t>
      </w:r>
      <w:r>
        <w:br/>
      </w:r>
      <w:r>
        <w:t xml:space="preserve">[Address]</w:t>
      </w:r>
      <w:r>
        <w:br/>
      </w:r>
      <w:r>
        <w:t xml:space="preserve">Moscow, Russia</w:t>
      </w:r>
    </w:p>
    <w:bookmarkStart w:id="20" w:name="dear-hiring-committee"/>
    <w:p>
      <w:pPr>
        <w:pStyle w:val="Heading2"/>
      </w:pPr>
      <w:r>
        <w:t xml:space="preserve">Dear Hiring Committee,</w:t>
      </w:r>
    </w:p>
    <w:p>
      <w:pPr>
        <w:pStyle w:val="FirstParagraph"/>
      </w:pPr>
      <w:r>
        <w:t xml:space="preserve">As a dedicated and innovative Medical Researcher with over [X years] of experience in advancing scientific knowledge through rigorous experimentation and interdisciplinary collaboration, I am excited to apply for the Medical Researcher position at [Institution/Organization Name] in Russia Moscow. This opportunity aligns perfectly with my professional goals and passion for contributing to groundbreaking medical advancements that address global health challenges while fostering innovation in one of the world’s most dynamic scientific hubs.</w:t>
      </w:r>
    </w:p>
    <w:p>
      <w:pPr>
        <w:pStyle w:val="BodyText"/>
      </w:pPr>
      <w:r>
        <w:t xml:space="preserve">My academic foundation in [Your Field of Study, e.g., Biomedical Sciences, Molecular Biology] from [Your University] equipped me with a robust understanding of research methodologies, data analysis, and ethical standards critical to medical research. During my tenure as a Medical Researcher at [Previous Institution/Organization], I spearheaded projects focused on [specific area, e.g., cancer immunotherapy, infectious disease diagnostics], resulting in publications in peer-reviewed journals such as [Journal Names] and presentations at international conferences like [Conference Name]. These experiences honed my ability to design experiments, analyze complex datasets, and collaborate with multidisciplinary teams to translate laboratory findings into real-world applications.</w:t>
      </w:r>
    </w:p>
    <w:p>
      <w:pPr>
        <w:pStyle w:val="BodyText"/>
      </w:pPr>
      <w:r>
        <w:t xml:space="preserve">What sets me apart as a Medical Researcher is my commitment to bridging the gap between cutting-edge science and clinical practice. For instance, while working on [specific project], I developed a novel [technique/method] that improved the accuracy of [specific outcome], demonstrating my ability to innovate under pressure and adapt to evolving research demands. My work has consistently emphasized the importance of reproducibility, ethical integrity, and translational relevance—principles that are especially vital in Russia Moscow, where medical research plays a pivotal role in addressing public health priorities such as [mention local issues, e.g., cardiovascular disease prevalence, emerging pathogens].</w:t>
      </w:r>
    </w:p>
    <w:p>
      <w:pPr>
        <w:pStyle w:val="BodyText"/>
      </w:pPr>
      <w:r>
        <w:t xml:space="preserve">Working in Russia Moscow presents an unparalleled opportunity to contribute to a nation with a rich legacy of scientific achievement and a growing emphasis on modernizing its healthcare infrastructure. I am particularly inspired by [Institution/Organization Name]’s commitment to [specific initiative, e.g., developing vaccines, advancing regenerative medicine], which resonates with my own vision of using research to improve patient outcomes. The dynamic research environment in Moscow, combined with its access to advanced facilities and a network of global collaborators, would allow me to expand my expertise while addressing pressing medical needs in the region.</w:t>
      </w:r>
    </w:p>
    <w:p>
      <w:pPr>
        <w:pStyle w:val="BodyText"/>
      </w:pPr>
      <w:r>
        <w:t xml:space="preserve">Adapting to new environments is a strength I have cultivated throughout my career. Having collaborated with researchers across Europe and Asia, I am well-versed in navigating cultural and linguistic differences while maintaining a focus on shared scientific goals. In Russia Moscow, I am eager to immerse myself in the local research community, engage with policymakers, and contribute to initiatives that align with both national health priorities and international best practices. My fluency in [language(s)] and familiarity with Russian healthcare protocols further position me to collaborate effectively within your team.</w:t>
      </w:r>
    </w:p>
    <w:p>
      <w:pPr>
        <w:pStyle w:val="BodyText"/>
      </w:pPr>
      <w:r>
        <w:t xml:space="preserve">I am particularly drawn to the Medical Researcher role at [Institution/Organization Name] because of its emphasis on [specific aspect, e.g., interdisciplinary collaboration, translational research, patient-centric approaches]. I am confident that my technical expertise in [specific skills, e.g., CRISPR gene editing, bioinformatics], coupled with my ability to communicate complex ideas to diverse audiences, would enable me to make meaningful contributions. Moreover, I am enthusiastic about the possibility of mentoring junior researchers and fostering a culture of curiosity and excellence within your organization.</w:t>
      </w:r>
    </w:p>
    <w:p>
      <w:pPr>
        <w:pStyle w:val="BodyText"/>
      </w:pPr>
      <w:r>
        <w:t xml:space="preserve">Thank you for considering my application. I would welcome the opportunity to discuss how my background, skills, and passion for medical research align with the mission of [Institution/Organization Name]. Please feel free to contact me at [Phone Number] or [Email Address] at your convenience. I look forward to the possibility of contributing to your team’s success in Russia Moscow.</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21:00:51Z</dcterms:created>
  <dcterms:modified xsi:type="dcterms:W3CDTF">2026-07-24T21:00:51Z</dcterms:modified>
</cp:coreProperties>
</file>

<file path=docProps/custom.xml><?xml version="1.0" encoding="utf-8"?>
<Properties xmlns="http://schemas.openxmlformats.org/officeDocument/2006/custom-properties" xmlns:vt="http://schemas.openxmlformats.org/officeDocument/2006/docPropsVTypes"/>
</file>